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7B36C" w14:textId="262E4311" w:rsidR="00A2007B" w:rsidRDefault="000A06AA" w:rsidP="008D20EC">
      <w:pPr>
        <w:pBdr>
          <w:top w:val="nil"/>
          <w:left w:val="nil"/>
          <w:bottom w:val="nil"/>
          <w:right w:val="nil"/>
          <w:between w:val="nil"/>
        </w:pBdr>
        <w:ind w:firstLine="0"/>
        <w:jc w:val="center"/>
      </w:pPr>
      <w:r>
        <w:rPr>
          <w:noProof/>
        </w:rPr>
        <w:drawing>
          <wp:inline distT="0" distB="0" distL="0" distR="0" wp14:anchorId="37C09A0F" wp14:editId="65D20E7C">
            <wp:extent cx="6645910" cy="959993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959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6717C" w14:textId="7C4A5DB9" w:rsidR="006A66F7" w:rsidRDefault="000A06AA" w:rsidP="006A66F7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 w:rsidRPr="000A06AA">
        <w:rPr>
          <w:rFonts w:eastAsia="Trebuchet MS"/>
          <w:sz w:val="28"/>
          <w:szCs w:val="28"/>
        </w:rPr>
        <w:lastRenderedPageBreak/>
        <w:t>Design a circuit to convert 4 bits Binary to Gray and 4 bits Gray to Binary Code using</w:t>
      </w:r>
      <w:r>
        <w:rPr>
          <w:rFonts w:eastAsia="Trebuchet MS"/>
          <w:sz w:val="28"/>
          <w:szCs w:val="28"/>
        </w:rPr>
        <w:t xml:space="preserve"> </w:t>
      </w:r>
      <w:r w:rsidRPr="000A06AA">
        <w:rPr>
          <w:rFonts w:eastAsia="Trebuchet MS"/>
          <w:sz w:val="28"/>
          <w:szCs w:val="28"/>
        </w:rPr>
        <w:t>XOR gates</w:t>
      </w:r>
    </w:p>
    <w:p w14:paraId="5E3DEA28" w14:textId="1E636B73" w:rsidR="006A66F7" w:rsidRDefault="006A66F7" w:rsidP="006A66F7">
      <w:pPr>
        <w:pStyle w:val="Heading2"/>
      </w:pPr>
      <w:r w:rsidRPr="00D73FEF">
        <w:t>Solution:</w:t>
      </w:r>
    </w:p>
    <w:p w14:paraId="553C8F01" w14:textId="668379A5" w:rsidR="001E48DE" w:rsidRDefault="000A06AA" w:rsidP="00092D35">
      <w:pPr>
        <w:pStyle w:val="Heading3"/>
      </w:pPr>
      <w:r w:rsidRPr="000A06AA">
        <w:t xml:space="preserve">Binary to Gray </w:t>
      </w:r>
    </w:p>
    <w:p w14:paraId="5CDEA6C0" w14:textId="31496178" w:rsidR="00092D35" w:rsidRPr="00092D35" w:rsidRDefault="00092D35" w:rsidP="00092D35">
      <w:pPr>
        <w:pStyle w:val="Heading4"/>
        <w:jc w:val="center"/>
      </w:pPr>
      <w:r w:rsidRPr="00092D35">
        <w:t>TURTH TABLE</w:t>
      </w:r>
    </w:p>
    <w:p w14:paraId="06E341DC" w14:textId="6D24B1E3" w:rsidR="00092D35" w:rsidRPr="001E48DE" w:rsidRDefault="00092D35" w:rsidP="00092D35">
      <w:pPr>
        <w:jc w:val="center"/>
      </w:pPr>
      <w:r w:rsidRPr="00092D35">
        <w:rPr>
          <w:noProof/>
        </w:rPr>
        <w:drawing>
          <wp:inline distT="0" distB="0" distL="0" distR="0" wp14:anchorId="33C93472" wp14:editId="48EDD14E">
            <wp:extent cx="2600688" cy="329611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1DC3A" w14:textId="3A26B5D2" w:rsidR="006A66F7" w:rsidRPr="006A66F7" w:rsidRDefault="00092D35" w:rsidP="00092D35">
      <w:pPr>
        <w:pStyle w:val="Heading4"/>
      </w:pPr>
      <w:r>
        <w:t>KMAP</w:t>
      </w:r>
    </w:p>
    <w:p w14:paraId="4363DFA9" w14:textId="5252DC2C" w:rsidR="00D51564" w:rsidRDefault="00092D35" w:rsidP="00092D35">
      <w:pPr>
        <w:jc w:val="center"/>
        <w:rPr>
          <w:noProof/>
        </w:rPr>
      </w:pPr>
      <w:r w:rsidRPr="00092D35">
        <w:rPr>
          <w:noProof/>
        </w:rPr>
        <w:drawing>
          <wp:inline distT="0" distB="0" distL="0" distR="0" wp14:anchorId="617A6116" wp14:editId="167608B3">
            <wp:extent cx="1924050" cy="23450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913"/>
                    <a:stretch/>
                  </pic:blipFill>
                  <pic:spPr bwMode="auto">
                    <a:xfrm>
                      <a:off x="0" y="0"/>
                      <a:ext cx="1924319" cy="23453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1564">
        <w:rPr>
          <w:noProof/>
        </w:rPr>
        <w:t xml:space="preserve">     </w:t>
      </w:r>
      <w:r w:rsidRPr="00092D35">
        <w:rPr>
          <w:noProof/>
        </w:rPr>
        <w:drawing>
          <wp:inline distT="0" distB="0" distL="0" distR="0" wp14:anchorId="5E6E8615" wp14:editId="511ABC01">
            <wp:extent cx="1724266" cy="2353003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1D93F" w14:textId="65094BCF" w:rsidR="00092D35" w:rsidRDefault="00092D35" w:rsidP="00D51564">
      <w:pPr>
        <w:jc w:val="center"/>
      </w:pPr>
      <w:r w:rsidRPr="00092D35">
        <w:rPr>
          <w:noProof/>
        </w:rPr>
        <w:drawing>
          <wp:inline distT="0" distB="0" distL="0" distR="0" wp14:anchorId="11DD3C81" wp14:editId="6F66CC3F">
            <wp:extent cx="1676634" cy="234347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76634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1564">
        <w:rPr>
          <w:noProof/>
        </w:rPr>
        <w:t xml:space="preserve">         </w:t>
      </w:r>
      <w:r w:rsidRPr="00092D35">
        <w:rPr>
          <w:noProof/>
        </w:rPr>
        <w:drawing>
          <wp:inline distT="0" distB="0" distL="0" distR="0" wp14:anchorId="51ED05A9" wp14:editId="0CFEFEC3">
            <wp:extent cx="1686160" cy="2353003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3F47E" w14:textId="75970F64" w:rsidR="00092D35" w:rsidRDefault="00092D35" w:rsidP="00092D35">
      <w:pPr>
        <w:pStyle w:val="Heading4"/>
      </w:pPr>
      <w:r>
        <w:t xml:space="preserve">EXPLAIN </w:t>
      </w:r>
    </w:p>
    <w:p w14:paraId="3F365D53" w14:textId="6323770F" w:rsidR="00092D35" w:rsidRDefault="007B0D11" w:rsidP="007B0D11">
      <w:pPr>
        <w:jc w:val="both"/>
        <w:rPr>
          <w:rFonts w:ascii="Roboto" w:hAnsi="Roboto"/>
          <w:color w:val="333333"/>
          <w:shd w:val="clear" w:color="auto" w:fill="FFFFFF"/>
        </w:rPr>
      </w:pPr>
      <w:r w:rsidRPr="007B0D11">
        <w:rPr>
          <w:rFonts w:ascii="Roboto" w:hAnsi="Roboto"/>
          <w:color w:val="333333"/>
          <w:shd w:val="clear" w:color="auto" w:fill="FFFFFF"/>
        </w:rPr>
        <w:t>The Binary to Gray code</w:t>
      </w:r>
      <w:r>
        <w:rPr>
          <w:rFonts w:ascii="Roboto" w:hAnsi="Roboto"/>
          <w:color w:val="333333"/>
          <w:shd w:val="clear" w:color="auto" w:fill="FFFFFF"/>
        </w:rPr>
        <w:t xml:space="preserve"> the MSB remains same and the other bits can be calculated by XOR with the adjacent bits.</w:t>
      </w:r>
    </w:p>
    <w:p w14:paraId="3C0A3117" w14:textId="54D5337D" w:rsidR="007B0D11" w:rsidRPr="007B0D11" w:rsidRDefault="007B0D11" w:rsidP="007B0D11">
      <w:pPr>
        <w:jc w:val="center"/>
      </w:pPr>
      <w:r w:rsidRPr="007B0D11">
        <w:rPr>
          <w:noProof/>
        </w:rPr>
        <w:drawing>
          <wp:inline distT="0" distB="0" distL="0" distR="0" wp14:anchorId="1225276B" wp14:editId="3665E1A7">
            <wp:extent cx="2667372" cy="1200318"/>
            <wp:effectExtent l="0" t="0" r="0" b="0"/>
            <wp:docPr id="675057520" name="Picture 675057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A2867" w14:textId="23A70582" w:rsidR="00092D35" w:rsidRDefault="00092D35" w:rsidP="00092D35">
      <w:pPr>
        <w:pStyle w:val="Heading4"/>
      </w:pPr>
      <w:r>
        <w:t>CIRCUIT</w:t>
      </w:r>
    </w:p>
    <w:p w14:paraId="598B0339" w14:textId="21294FF1" w:rsidR="00092D35" w:rsidRPr="00092D35" w:rsidRDefault="00092D35" w:rsidP="00092D35">
      <w:pPr>
        <w:jc w:val="center"/>
      </w:pPr>
      <w:r w:rsidRPr="00092D35">
        <w:rPr>
          <w:noProof/>
        </w:rPr>
        <w:drawing>
          <wp:inline distT="0" distB="0" distL="0" distR="0" wp14:anchorId="4977E4C4" wp14:editId="076800C2">
            <wp:extent cx="3600497" cy="34804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18024" cy="3497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917A8" w14:textId="472569CB" w:rsidR="00092D35" w:rsidRDefault="00092D35" w:rsidP="00092D35">
      <w:pPr>
        <w:pStyle w:val="Heading4"/>
      </w:pPr>
      <w:r>
        <w:t xml:space="preserve">RESULT OBTAINED </w:t>
      </w:r>
    </w:p>
    <w:p w14:paraId="3B2E188F" w14:textId="57010B66" w:rsidR="00D51564" w:rsidRDefault="00092D35" w:rsidP="007B0D11">
      <w:pPr>
        <w:jc w:val="center"/>
      </w:pPr>
      <w:r w:rsidRPr="00092D35">
        <w:rPr>
          <w:noProof/>
        </w:rPr>
        <w:drawing>
          <wp:inline distT="0" distB="0" distL="0" distR="0" wp14:anchorId="124EBE03" wp14:editId="09192BC8">
            <wp:extent cx="2399953" cy="2143125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16133" cy="215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</w:t>
      </w:r>
      <w:r w:rsidRPr="00092D35">
        <w:rPr>
          <w:noProof/>
        </w:rPr>
        <w:drawing>
          <wp:inline distT="0" distB="0" distL="0" distR="0" wp14:anchorId="4BCA0051" wp14:editId="04B2A584">
            <wp:extent cx="2157592" cy="209739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84608" cy="2123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13B35" w14:textId="77777777" w:rsidR="00D51564" w:rsidRPr="00D51564" w:rsidRDefault="00D51564" w:rsidP="00D51564">
      <w:pPr>
        <w:pStyle w:val="Heading3"/>
      </w:pPr>
      <w:r w:rsidRPr="00D51564">
        <w:t>Gray to Binary Code</w:t>
      </w:r>
    </w:p>
    <w:p w14:paraId="17B7CDC3" w14:textId="62E2576F" w:rsidR="00D51564" w:rsidRPr="00D51564" w:rsidRDefault="00D51564" w:rsidP="00D51564">
      <w:pPr>
        <w:pStyle w:val="Heading4"/>
      </w:pPr>
      <w:r w:rsidRPr="00D51564">
        <w:t>TURTH TABLE</w:t>
      </w:r>
    </w:p>
    <w:p w14:paraId="015D6060" w14:textId="41D779A0" w:rsidR="00D51564" w:rsidRPr="001E48DE" w:rsidRDefault="00D51564" w:rsidP="00D51564">
      <w:pPr>
        <w:jc w:val="center"/>
      </w:pPr>
      <w:r w:rsidRPr="00D51564">
        <w:rPr>
          <w:noProof/>
        </w:rPr>
        <w:drawing>
          <wp:inline distT="0" distB="0" distL="0" distR="0" wp14:anchorId="0261D961" wp14:editId="708FBB75">
            <wp:extent cx="2497084" cy="32861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99006" cy="328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D99B1" w14:textId="5E1F3467" w:rsidR="00D51564" w:rsidRDefault="00D51564" w:rsidP="007B0D11">
      <w:pPr>
        <w:pStyle w:val="Heading4"/>
      </w:pPr>
      <w:r>
        <w:t>KMAP</w:t>
      </w:r>
      <w:r>
        <w:rPr>
          <w:noProof/>
        </w:rPr>
        <w:t xml:space="preserve">    </w:t>
      </w:r>
    </w:p>
    <w:p w14:paraId="483DDC6A" w14:textId="648F6F85" w:rsidR="00D51564" w:rsidRDefault="00D51564" w:rsidP="00D51564">
      <w:pPr>
        <w:jc w:val="center"/>
        <w:rPr>
          <w:noProof/>
        </w:rPr>
      </w:pPr>
      <w:r>
        <w:rPr>
          <w:noProof/>
        </w:rPr>
        <w:t xml:space="preserve">         </w:t>
      </w:r>
      <w:r w:rsidRPr="00D51564">
        <w:rPr>
          <w:noProof/>
        </w:rPr>
        <w:drawing>
          <wp:inline distT="0" distB="0" distL="0" distR="0" wp14:anchorId="432D1252" wp14:editId="3324B20D">
            <wp:extent cx="2076740" cy="243874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</w:t>
      </w:r>
      <w:r w:rsidRPr="00D51564">
        <w:rPr>
          <w:noProof/>
        </w:rPr>
        <w:drawing>
          <wp:inline distT="0" distB="0" distL="0" distR="0" wp14:anchorId="3971D457" wp14:editId="5EEBD83C">
            <wp:extent cx="2286319" cy="2372056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47793" w14:textId="25799108" w:rsidR="00D51564" w:rsidRDefault="00D51564" w:rsidP="00D51564">
      <w:pPr>
        <w:jc w:val="center"/>
      </w:pPr>
      <w:r w:rsidRPr="00D51564">
        <w:rPr>
          <w:noProof/>
        </w:rPr>
        <w:drawing>
          <wp:inline distT="0" distB="0" distL="0" distR="0" wp14:anchorId="31DBACF0" wp14:editId="538649A7">
            <wp:extent cx="2419688" cy="259116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</w:t>
      </w:r>
      <w:r w:rsidRPr="00D51564">
        <w:rPr>
          <w:noProof/>
        </w:rPr>
        <w:drawing>
          <wp:inline distT="0" distB="0" distL="0" distR="0" wp14:anchorId="0CE022D2" wp14:editId="0DA477E8">
            <wp:extent cx="2248214" cy="323895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DA26E" w14:textId="77777777" w:rsidR="00D51564" w:rsidRDefault="00D51564" w:rsidP="00D51564">
      <w:pPr>
        <w:pStyle w:val="Heading4"/>
      </w:pPr>
      <w:r>
        <w:t xml:space="preserve">EXPLAIN </w:t>
      </w:r>
    </w:p>
    <w:p w14:paraId="6E2A2B62" w14:textId="0C4564A8" w:rsidR="007B0D11" w:rsidRDefault="007B0D11" w:rsidP="007B0D11">
      <w:pPr>
        <w:jc w:val="both"/>
        <w:rPr>
          <w:rFonts w:ascii="Roboto" w:hAnsi="Roboto"/>
          <w:color w:val="333333"/>
          <w:shd w:val="clear" w:color="auto" w:fill="FFFFFF"/>
        </w:rPr>
      </w:pPr>
      <w:r w:rsidRPr="007B0D11">
        <w:rPr>
          <w:rFonts w:ascii="Roboto" w:hAnsi="Roboto"/>
          <w:color w:val="333333"/>
          <w:shd w:val="clear" w:color="auto" w:fill="FFFFFF"/>
        </w:rPr>
        <w:t>The Gray code</w:t>
      </w:r>
      <w:r w:rsidR="00312F5A">
        <w:rPr>
          <w:rFonts w:ascii="Roboto" w:hAnsi="Roboto"/>
          <w:color w:val="333333"/>
          <w:shd w:val="clear" w:color="auto" w:fill="FFFFFF"/>
        </w:rPr>
        <w:t xml:space="preserve"> to Binary</w:t>
      </w:r>
      <w:r>
        <w:rPr>
          <w:rFonts w:ascii="Roboto" w:hAnsi="Roboto"/>
          <w:color w:val="333333"/>
          <w:shd w:val="clear" w:color="auto" w:fill="FFFFFF"/>
        </w:rPr>
        <w:t xml:space="preserve"> the MSB remains same and the other bits can be calculated by </w:t>
      </w:r>
      <w:r w:rsidR="00312F5A">
        <w:rPr>
          <w:rFonts w:ascii="Roboto" w:hAnsi="Roboto"/>
          <w:color w:val="333333"/>
          <w:shd w:val="clear" w:color="auto" w:fill="FFFFFF"/>
        </w:rPr>
        <w:t xml:space="preserve">XOR as follows </w:t>
      </w:r>
    </w:p>
    <w:p w14:paraId="5D333DA6" w14:textId="24D002C4" w:rsidR="00312F5A" w:rsidRDefault="00312F5A" w:rsidP="00312F5A">
      <w:pPr>
        <w:jc w:val="center"/>
        <w:rPr>
          <w:rFonts w:ascii="Roboto" w:hAnsi="Roboto"/>
          <w:color w:val="333333"/>
          <w:shd w:val="clear" w:color="auto" w:fill="FFFFFF"/>
        </w:rPr>
      </w:pPr>
      <w:r w:rsidRPr="00312F5A">
        <w:rPr>
          <w:rFonts w:ascii="Roboto" w:hAnsi="Roboto"/>
          <w:noProof/>
          <w:color w:val="333333"/>
          <w:shd w:val="clear" w:color="auto" w:fill="FFFFFF"/>
        </w:rPr>
        <w:drawing>
          <wp:inline distT="0" distB="0" distL="0" distR="0" wp14:anchorId="5B06DD63" wp14:editId="3168040B">
            <wp:extent cx="3448531" cy="981212"/>
            <wp:effectExtent l="0" t="0" r="0" b="9525"/>
            <wp:docPr id="675057521" name="Picture 675057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D1A39" w14:textId="77777777" w:rsidR="00D51564" w:rsidRPr="00092D35" w:rsidRDefault="00D51564" w:rsidP="00D51564"/>
    <w:p w14:paraId="2333C264" w14:textId="77777777" w:rsidR="00D51564" w:rsidRDefault="00D51564" w:rsidP="00D51564">
      <w:pPr>
        <w:pStyle w:val="Heading4"/>
      </w:pPr>
      <w:r>
        <w:t>CIRCUIT</w:t>
      </w:r>
    </w:p>
    <w:p w14:paraId="13B54D53" w14:textId="2E48A7DA" w:rsidR="00D51564" w:rsidRPr="00092D35" w:rsidRDefault="00D51564" w:rsidP="00D51564">
      <w:pPr>
        <w:jc w:val="center"/>
      </w:pPr>
      <w:r w:rsidRPr="00D51564">
        <w:rPr>
          <w:noProof/>
        </w:rPr>
        <w:drawing>
          <wp:inline distT="0" distB="0" distL="0" distR="0" wp14:anchorId="345C3475" wp14:editId="3CA33CB8">
            <wp:extent cx="4007325" cy="39624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1200" cy="3966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41835" w14:textId="77777777" w:rsidR="00D51564" w:rsidRDefault="00D51564" w:rsidP="00D51564">
      <w:pPr>
        <w:pStyle w:val="Heading4"/>
      </w:pPr>
      <w:r>
        <w:t xml:space="preserve">RESULT OBTAINED </w:t>
      </w:r>
    </w:p>
    <w:p w14:paraId="740185CA" w14:textId="2106E8E5" w:rsidR="00D51564" w:rsidRDefault="00D51564" w:rsidP="00D51564">
      <w:pPr>
        <w:jc w:val="center"/>
        <w:rPr>
          <w:noProof/>
        </w:rPr>
      </w:pPr>
      <w:r>
        <w:t xml:space="preserve">       </w:t>
      </w:r>
    </w:p>
    <w:p w14:paraId="21216339" w14:textId="0D52CF96" w:rsidR="00D51564" w:rsidRPr="00092D35" w:rsidRDefault="00D51564" w:rsidP="00D51564">
      <w:pPr>
        <w:jc w:val="center"/>
      </w:pPr>
      <w:r w:rsidRPr="00D51564">
        <w:rPr>
          <w:noProof/>
        </w:rPr>
        <w:drawing>
          <wp:inline distT="0" distB="0" distL="0" distR="0" wp14:anchorId="5E59751D" wp14:editId="50475814">
            <wp:extent cx="2392878" cy="2228850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97706" cy="2233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</w:t>
      </w:r>
      <w:r w:rsidRPr="00D51564">
        <w:rPr>
          <w:noProof/>
        </w:rPr>
        <w:drawing>
          <wp:inline distT="0" distB="0" distL="0" distR="0" wp14:anchorId="3424C45B" wp14:editId="37435D2B">
            <wp:extent cx="2318940" cy="2228523"/>
            <wp:effectExtent l="0" t="0" r="5715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29175" cy="2238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67CBB" w14:textId="77777777" w:rsidR="00D51564" w:rsidRDefault="00D51564" w:rsidP="00D51564">
      <w:pPr>
        <w:ind w:firstLine="0"/>
      </w:pPr>
    </w:p>
    <w:p w14:paraId="755F90FD" w14:textId="77777777" w:rsidR="00007368" w:rsidRDefault="00007368" w:rsidP="00007368">
      <w:pPr>
        <w:pBdr>
          <w:top w:val="nil"/>
          <w:left w:val="nil"/>
          <w:bottom w:val="nil"/>
          <w:right w:val="nil"/>
          <w:between w:val="nil"/>
        </w:pBdr>
        <w:ind w:firstLine="0"/>
        <w:rPr>
          <w:b/>
        </w:rPr>
      </w:pPr>
    </w:p>
    <w:p w14:paraId="6E4A3A1C" w14:textId="77777777" w:rsidR="00007368" w:rsidRDefault="00007368" w:rsidP="00007368">
      <w:pPr>
        <w:pBdr>
          <w:top w:val="nil"/>
          <w:left w:val="nil"/>
          <w:bottom w:val="nil"/>
          <w:right w:val="nil"/>
          <w:between w:val="nil"/>
        </w:pBdr>
        <w:ind w:left="720" w:hanging="720"/>
      </w:pPr>
    </w:p>
    <w:p w14:paraId="30A43C48" w14:textId="77777777" w:rsidR="00007368" w:rsidRDefault="00007368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27A97697" w14:textId="0317E611" w:rsidR="00007368" w:rsidRPr="00007368" w:rsidRDefault="00007368" w:rsidP="00007368">
      <w:pPr>
        <w:pStyle w:val="Heading1"/>
        <w:numPr>
          <w:ilvl w:val="0"/>
          <w:numId w:val="4"/>
        </w:numPr>
        <w:rPr>
          <w:rFonts w:eastAsia="Trebuchet MS"/>
        </w:rPr>
      </w:pPr>
      <w:r w:rsidRPr="00007368">
        <w:t>Design an Excess-3 to BCD code converter and implement using 8:1 multiplexer. Use the multiplexer available in Plexers library in logisim.</w:t>
      </w:r>
    </w:p>
    <w:p w14:paraId="2B374FEE" w14:textId="77777777" w:rsidR="00007368" w:rsidRDefault="00007368" w:rsidP="00007368">
      <w:pPr>
        <w:pStyle w:val="Heading2"/>
      </w:pPr>
      <w:r w:rsidRPr="00D73FEF">
        <w:t>Solution:</w:t>
      </w:r>
    </w:p>
    <w:p w14:paraId="6164356C" w14:textId="77777777" w:rsidR="00007368" w:rsidRPr="00092D35" w:rsidRDefault="00007368" w:rsidP="005C1391">
      <w:pPr>
        <w:pStyle w:val="Heading4"/>
      </w:pPr>
      <w:r w:rsidRPr="00092D35">
        <w:t>TURTH TABLE</w:t>
      </w:r>
    </w:p>
    <w:p w14:paraId="3017061D" w14:textId="77777777" w:rsidR="00312F5A" w:rsidRDefault="005C1391" w:rsidP="00312F5A">
      <w:pPr>
        <w:jc w:val="center"/>
      </w:pPr>
      <w:r w:rsidRPr="005C1391">
        <w:rPr>
          <w:noProof/>
        </w:rPr>
        <w:drawing>
          <wp:inline distT="0" distB="0" distL="0" distR="0" wp14:anchorId="09397720" wp14:editId="7C9BC3EA">
            <wp:extent cx="2896004" cy="3581900"/>
            <wp:effectExtent l="0" t="0" r="0" b="0"/>
            <wp:docPr id="675057511" name="Picture 675057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584C0" w14:textId="589139D4" w:rsidR="0023354C" w:rsidRPr="00312F5A" w:rsidRDefault="0023354C" w:rsidP="0023354C">
      <w:pPr>
        <w:pStyle w:val="Heading4"/>
      </w:pPr>
      <w:r>
        <w:t xml:space="preserve">EXPLAIN </w:t>
      </w:r>
    </w:p>
    <w:p w14:paraId="00A2B2FD" w14:textId="77777777" w:rsidR="0023354C" w:rsidRPr="0023354C" w:rsidRDefault="0023354C" w:rsidP="0023354C">
      <w:pPr>
        <w:pStyle w:val="NormalWeb"/>
        <w:spacing w:before="0" w:beforeAutospacing="0" w:after="0" w:afterAutospacing="0" w:line="480" w:lineRule="auto"/>
        <w:ind w:firstLine="720"/>
      </w:pPr>
      <w:r w:rsidRPr="0023354C">
        <w:rPr>
          <w:rFonts w:ascii="Roboto" w:hAnsi="Roboto"/>
          <w:color w:val="333333"/>
          <w:shd w:val="clear" w:color="auto" w:fill="FFFFFF"/>
        </w:rPr>
        <w:t>Excess-3 binary code is an unweighted self-complementary BCD code.</w:t>
      </w:r>
    </w:p>
    <w:p w14:paraId="7CB9437C" w14:textId="77777777" w:rsidR="0023354C" w:rsidRPr="0023354C" w:rsidRDefault="0023354C" w:rsidP="0023354C">
      <w:pPr>
        <w:pStyle w:val="NormalWeb"/>
        <w:spacing w:before="0" w:beforeAutospacing="0" w:after="0" w:afterAutospacing="0" w:line="480" w:lineRule="auto"/>
      </w:pPr>
      <w:r w:rsidRPr="0023354C">
        <w:rPr>
          <w:rFonts w:ascii="Roboto" w:hAnsi="Roboto"/>
          <w:color w:val="333333"/>
          <w:shd w:val="clear" w:color="auto" w:fill="FFFFFF"/>
        </w:rPr>
        <w:t>Self-Complementary property means that the 1’s complement of an excess-3 number is the excess-3 code of the 9’s complement of the corresponding decimal number. This property is useful since a decimal number can be nines’ complemented (for subtraction) as easily as a binary number can be ones’ complemented; just by inverting all bits.</w:t>
      </w:r>
    </w:p>
    <w:p w14:paraId="6A5EF95C" w14:textId="77777777" w:rsidR="0023354C" w:rsidRPr="0023354C" w:rsidRDefault="0023354C" w:rsidP="0023354C">
      <w:pPr>
        <w:pStyle w:val="NormalWeb"/>
        <w:spacing w:before="0" w:beforeAutospacing="0" w:after="0" w:afterAutospacing="0" w:line="480" w:lineRule="auto"/>
      </w:pPr>
      <w:r w:rsidRPr="0023354C">
        <w:rPr>
          <w:rFonts w:ascii="Roboto" w:hAnsi="Roboto"/>
          <w:color w:val="333333"/>
          <w:shd w:val="clear" w:color="auto" w:fill="FFFFFF"/>
        </w:rPr>
        <w:t>For example, the excess-3 code for 3(0011) is 0110 and to find the excess-3 code of the complement of 3, we just need to find the 1’s complement of 0110 -&gt; 1001, which is also the excess-3 code for the 9’s complement of 3 -&gt; (9-3) = 6.</w:t>
      </w:r>
    </w:p>
    <w:p w14:paraId="61FED7FB" w14:textId="77777777" w:rsidR="0023354C" w:rsidRDefault="0023354C" w:rsidP="00312F5A"/>
    <w:p w14:paraId="44F0E7D8" w14:textId="3859A43F" w:rsidR="00007368" w:rsidRPr="006A66F7" w:rsidRDefault="00007368" w:rsidP="00312F5A">
      <w:r>
        <w:t>KMAP</w:t>
      </w:r>
    </w:p>
    <w:p w14:paraId="6C5F86EC" w14:textId="4F62083A" w:rsidR="005C1391" w:rsidRDefault="005C1391" w:rsidP="005C1391">
      <w:pPr>
        <w:pStyle w:val="Heading4"/>
        <w:jc w:val="center"/>
        <w:rPr>
          <w:noProof/>
          <w:u w:val="none"/>
        </w:rPr>
      </w:pPr>
      <w:r w:rsidRPr="005C1391">
        <w:rPr>
          <w:noProof/>
          <w:u w:val="none"/>
        </w:rPr>
        <w:drawing>
          <wp:inline distT="0" distB="0" distL="0" distR="0" wp14:anchorId="03E10C4B" wp14:editId="0C034BFE">
            <wp:extent cx="2017627" cy="2528417"/>
            <wp:effectExtent l="0" t="0" r="1905" b="5715"/>
            <wp:docPr id="675057507" name="Picture 675057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036374" cy="255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u w:val="none"/>
        </w:rPr>
        <w:t xml:space="preserve">           </w:t>
      </w:r>
      <w:r w:rsidRPr="005C1391">
        <w:rPr>
          <w:noProof/>
          <w:u w:val="none"/>
        </w:rPr>
        <w:drawing>
          <wp:inline distT="0" distB="0" distL="0" distR="0" wp14:anchorId="2878EAD1" wp14:editId="0863DA3E">
            <wp:extent cx="1714500" cy="2553115"/>
            <wp:effectExtent l="0" t="0" r="0" b="0"/>
            <wp:docPr id="675057508" name="Picture 675057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732045" cy="2579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u w:val="none"/>
        </w:rPr>
        <w:t xml:space="preserve">   </w:t>
      </w:r>
    </w:p>
    <w:p w14:paraId="6A1D5F61" w14:textId="59EF6242" w:rsidR="005C1391" w:rsidRDefault="005C1391" w:rsidP="005C1391">
      <w:pPr>
        <w:pStyle w:val="Heading4"/>
        <w:jc w:val="center"/>
      </w:pPr>
      <w:r w:rsidRPr="005C1391">
        <w:rPr>
          <w:noProof/>
          <w:u w:val="none"/>
        </w:rPr>
        <w:drawing>
          <wp:inline distT="0" distB="0" distL="0" distR="0" wp14:anchorId="28721F16" wp14:editId="313FF2B4">
            <wp:extent cx="1708729" cy="2572084"/>
            <wp:effectExtent l="0" t="0" r="6350" b="0"/>
            <wp:docPr id="675057509" name="Picture 675057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22196" cy="259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u w:val="none"/>
        </w:rPr>
        <w:t xml:space="preserve">            </w:t>
      </w:r>
      <w:r w:rsidRPr="005C1391">
        <w:rPr>
          <w:noProof/>
          <w:u w:val="none"/>
        </w:rPr>
        <w:drawing>
          <wp:inline distT="0" distB="0" distL="0" distR="0" wp14:anchorId="76C0DF2C" wp14:editId="08949269">
            <wp:extent cx="1847850" cy="2517949"/>
            <wp:effectExtent l="0" t="0" r="0" b="0"/>
            <wp:docPr id="675057510" name="Picture 675057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848511" cy="2518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B35BD" w14:textId="61F81B78" w:rsidR="00007368" w:rsidRDefault="00007368" w:rsidP="0023354C">
      <w:pPr>
        <w:rPr>
          <w:noProof/>
        </w:rPr>
      </w:pPr>
      <w:r>
        <w:rPr>
          <w:noProof/>
        </w:rPr>
        <w:t xml:space="preserve">     </w:t>
      </w:r>
    </w:p>
    <w:p w14:paraId="08497F90" w14:textId="4956FDB5" w:rsidR="00007368" w:rsidRDefault="00007368" w:rsidP="00007368">
      <w:pPr>
        <w:jc w:val="center"/>
      </w:pPr>
      <w:r>
        <w:rPr>
          <w:noProof/>
        </w:rPr>
        <w:t xml:space="preserve">         </w:t>
      </w:r>
    </w:p>
    <w:p w14:paraId="101CB607" w14:textId="77777777" w:rsidR="00007368" w:rsidRPr="00092D35" w:rsidRDefault="00007368" w:rsidP="00007368"/>
    <w:p w14:paraId="387FDFF8" w14:textId="178A8C8B" w:rsidR="00007368" w:rsidRDefault="00007368" w:rsidP="00007368">
      <w:pPr>
        <w:pStyle w:val="Heading4"/>
      </w:pPr>
      <w:r>
        <w:t>CIRCUIT</w:t>
      </w:r>
    </w:p>
    <w:p w14:paraId="393E816B" w14:textId="5018CC54" w:rsidR="00312F5A" w:rsidRPr="00312F5A" w:rsidRDefault="00312F5A" w:rsidP="00312F5A">
      <w:r w:rsidRPr="00312F5A">
        <w:rPr>
          <w:noProof/>
        </w:rPr>
        <w:drawing>
          <wp:inline distT="0" distB="0" distL="0" distR="0" wp14:anchorId="62639E30" wp14:editId="22B871F4">
            <wp:extent cx="5687219" cy="8240275"/>
            <wp:effectExtent l="0" t="0" r="8890" b="8890"/>
            <wp:docPr id="675057522" name="Picture 675057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824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FF421" w14:textId="294FDD46" w:rsidR="00007368" w:rsidRPr="00092D35" w:rsidRDefault="00007368" w:rsidP="00007368">
      <w:pPr>
        <w:jc w:val="center"/>
      </w:pPr>
    </w:p>
    <w:p w14:paraId="0B0550F6" w14:textId="18F8614E" w:rsidR="00007368" w:rsidRDefault="00007368" w:rsidP="00007368">
      <w:pPr>
        <w:pStyle w:val="Heading4"/>
      </w:pPr>
      <w:r>
        <w:t xml:space="preserve">RESULT OBTAINED </w:t>
      </w:r>
    </w:p>
    <w:p w14:paraId="0BB9A1A4" w14:textId="0875BC56" w:rsidR="00312F5A" w:rsidRPr="00312F5A" w:rsidRDefault="00312F5A" w:rsidP="00312F5A">
      <w:r w:rsidRPr="00312F5A">
        <w:rPr>
          <w:noProof/>
        </w:rPr>
        <w:drawing>
          <wp:inline distT="0" distB="0" distL="0" distR="0" wp14:anchorId="11C64704" wp14:editId="032DB0A8">
            <wp:extent cx="2833406" cy="4105549"/>
            <wp:effectExtent l="0" t="0" r="5080" b="9525"/>
            <wp:docPr id="675057523" name="Picture 675057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844290" cy="412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12F5A">
        <w:rPr>
          <w:noProof/>
        </w:rPr>
        <w:t xml:space="preserve"> </w:t>
      </w:r>
      <w:r>
        <w:t xml:space="preserve">    </w:t>
      </w:r>
      <w:r w:rsidRPr="00312F5A">
        <w:rPr>
          <w:noProof/>
        </w:rPr>
        <w:drawing>
          <wp:inline distT="0" distB="0" distL="0" distR="0" wp14:anchorId="6D8247DE" wp14:editId="07A871ED">
            <wp:extent cx="2774231" cy="4114165"/>
            <wp:effectExtent l="0" t="0" r="7620" b="635"/>
            <wp:docPr id="675057524" name="Picture 675057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94426" cy="4144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F9EF8" w14:textId="31B84FFB" w:rsidR="00007368" w:rsidRPr="00092D35" w:rsidRDefault="00007368" w:rsidP="00007368">
      <w:pPr>
        <w:jc w:val="center"/>
      </w:pPr>
      <w:r>
        <w:t xml:space="preserve">       </w:t>
      </w:r>
    </w:p>
    <w:p w14:paraId="6C56BCDD" w14:textId="77777777" w:rsidR="00007368" w:rsidRDefault="00007368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56986025" w14:textId="2EB992BA" w:rsidR="00007368" w:rsidRPr="00007368" w:rsidRDefault="00007368" w:rsidP="00007368">
      <w:pPr>
        <w:pStyle w:val="Heading1"/>
        <w:numPr>
          <w:ilvl w:val="0"/>
          <w:numId w:val="4"/>
        </w:numPr>
        <w:jc w:val="both"/>
        <w:rPr>
          <w:rFonts w:eastAsia="Trebuchet MS"/>
          <w:sz w:val="28"/>
          <w:szCs w:val="28"/>
        </w:rPr>
      </w:pPr>
      <w:r w:rsidRPr="00007368">
        <w:rPr>
          <w:sz w:val="28"/>
          <w:szCs w:val="28"/>
        </w:rPr>
        <w:t xml:space="preserve">Design a circuit to implement the following functions using (a) 4 to 16 decoder (b) 4 to 1 Multiplexer. Use the Multiplexer and decoder available in Plexers library in logisim. </w:t>
      </w:r>
      <w:r w:rsidRPr="00007368">
        <w:rPr>
          <w:rFonts w:eastAsia="Trebuchet MS"/>
          <w:sz w:val="28"/>
          <w:szCs w:val="28"/>
        </w:rPr>
        <w:t>XOR gates</w:t>
      </w:r>
    </w:p>
    <w:p w14:paraId="40C39D0F" w14:textId="29BAE36C" w:rsidR="00007368" w:rsidRDefault="00007368" w:rsidP="00007368">
      <w:pPr>
        <w:pStyle w:val="Heading2"/>
        <w:jc w:val="center"/>
      </w:pPr>
      <w:r w:rsidRPr="00007368">
        <w:rPr>
          <w:noProof/>
        </w:rPr>
        <w:drawing>
          <wp:inline distT="0" distB="0" distL="0" distR="0" wp14:anchorId="01B370B8" wp14:editId="5BF7E516">
            <wp:extent cx="3524742" cy="1333686"/>
            <wp:effectExtent l="0" t="0" r="0" b="0"/>
            <wp:docPr id="675057469" name="Picture 675057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D6101" w14:textId="32EBA71E" w:rsidR="00007368" w:rsidRDefault="00007368" w:rsidP="00007368">
      <w:pPr>
        <w:pStyle w:val="Heading2"/>
      </w:pPr>
      <w:r w:rsidRPr="00D73FEF">
        <w:t>Solution:</w:t>
      </w:r>
      <w:r w:rsidRPr="00007368">
        <w:t xml:space="preserve"> </w:t>
      </w:r>
    </w:p>
    <w:p w14:paraId="25D28B59" w14:textId="7F055CA6" w:rsidR="00007368" w:rsidRPr="00007368" w:rsidRDefault="00007368" w:rsidP="00007368">
      <w:pPr>
        <w:jc w:val="center"/>
      </w:pPr>
    </w:p>
    <w:p w14:paraId="669D234A" w14:textId="77777777" w:rsidR="000554AA" w:rsidRDefault="000554AA" w:rsidP="000554AA">
      <w:pPr>
        <w:pStyle w:val="Heading2"/>
      </w:pPr>
      <w:r w:rsidRPr="000554AA">
        <w:t xml:space="preserve">4 to 16 decoder </w:t>
      </w:r>
    </w:p>
    <w:p w14:paraId="628325F3" w14:textId="0A187069" w:rsidR="00007368" w:rsidRPr="00092D35" w:rsidRDefault="00007368" w:rsidP="000554AA">
      <w:pPr>
        <w:pStyle w:val="Heading4"/>
      </w:pPr>
      <w:r w:rsidRPr="00092D35">
        <w:t>TURTH TABLE</w:t>
      </w:r>
    </w:p>
    <w:p w14:paraId="5C53C107" w14:textId="45100201" w:rsidR="00007368" w:rsidRPr="001E48DE" w:rsidRDefault="000554AA" w:rsidP="00007368">
      <w:pPr>
        <w:jc w:val="center"/>
      </w:pPr>
      <w:r w:rsidRPr="000554AA">
        <w:rPr>
          <w:noProof/>
        </w:rPr>
        <w:drawing>
          <wp:inline distT="0" distB="0" distL="0" distR="0" wp14:anchorId="47512464" wp14:editId="0EEDD9D6">
            <wp:extent cx="1657581" cy="3258005"/>
            <wp:effectExtent l="0" t="0" r="0" b="0"/>
            <wp:docPr id="675057470" name="Picture 675057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32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  <w:r w:rsidRPr="000554AA">
        <w:rPr>
          <w:noProof/>
        </w:rPr>
        <w:drawing>
          <wp:inline distT="0" distB="0" distL="0" distR="0" wp14:anchorId="12C20102" wp14:editId="37AD7182">
            <wp:extent cx="1638529" cy="3258005"/>
            <wp:effectExtent l="0" t="0" r="0" b="0"/>
            <wp:docPr id="675057472" name="Picture 675057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2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0554AA">
        <w:rPr>
          <w:noProof/>
        </w:rPr>
        <w:drawing>
          <wp:inline distT="0" distB="0" distL="0" distR="0" wp14:anchorId="3097E5FF" wp14:editId="4E5F4166">
            <wp:extent cx="1609950" cy="3210373"/>
            <wp:effectExtent l="0" t="0" r="9525" b="0"/>
            <wp:docPr id="675057473" name="Picture 675057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321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11D03" w14:textId="77777777" w:rsidR="00007368" w:rsidRPr="006A66F7" w:rsidRDefault="00007368" w:rsidP="00007368">
      <w:pPr>
        <w:pStyle w:val="Heading4"/>
      </w:pPr>
      <w:r>
        <w:t>KMAP</w:t>
      </w:r>
    </w:p>
    <w:p w14:paraId="5562AC0B" w14:textId="59A1FB78" w:rsidR="00007368" w:rsidRDefault="00007368" w:rsidP="00007368">
      <w:pPr>
        <w:jc w:val="center"/>
        <w:rPr>
          <w:noProof/>
        </w:rPr>
      </w:pPr>
      <w:r>
        <w:rPr>
          <w:noProof/>
        </w:rPr>
        <w:t xml:space="preserve">     </w:t>
      </w:r>
    </w:p>
    <w:p w14:paraId="456F056D" w14:textId="64CE5B79" w:rsidR="00007368" w:rsidRDefault="00007368" w:rsidP="00007368">
      <w:pPr>
        <w:jc w:val="center"/>
      </w:pPr>
      <w:r>
        <w:rPr>
          <w:noProof/>
        </w:rPr>
        <w:t xml:space="preserve">         </w:t>
      </w:r>
      <w:r w:rsidR="000554AA" w:rsidRPr="000554AA">
        <w:rPr>
          <w:noProof/>
        </w:rPr>
        <w:drawing>
          <wp:inline distT="0" distB="0" distL="0" distR="0" wp14:anchorId="31C8100B" wp14:editId="631C43EC">
            <wp:extent cx="1991003" cy="2848373"/>
            <wp:effectExtent l="0" t="0" r="9525" b="9525"/>
            <wp:docPr id="675057471" name="Picture 675057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991003" cy="2848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54AA">
        <w:rPr>
          <w:noProof/>
        </w:rPr>
        <w:t xml:space="preserve">  </w:t>
      </w:r>
      <w:r w:rsidR="000554AA" w:rsidRPr="000554AA">
        <w:rPr>
          <w:noProof/>
        </w:rPr>
        <w:drawing>
          <wp:inline distT="0" distB="0" distL="0" distR="0" wp14:anchorId="06D21E45" wp14:editId="45DFF82F">
            <wp:extent cx="1648055" cy="2743583"/>
            <wp:effectExtent l="0" t="0" r="9525" b="0"/>
            <wp:docPr id="675057475" name="Picture 675057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54AA" w:rsidRPr="000554AA">
        <w:rPr>
          <w:noProof/>
        </w:rPr>
        <w:t xml:space="preserve"> </w:t>
      </w:r>
      <w:r w:rsidR="000554AA" w:rsidRPr="000554AA">
        <w:rPr>
          <w:noProof/>
        </w:rPr>
        <w:drawing>
          <wp:inline distT="0" distB="0" distL="0" distR="0" wp14:anchorId="5444178B" wp14:editId="5347FF4B">
            <wp:extent cx="1952898" cy="2829320"/>
            <wp:effectExtent l="0" t="0" r="9525" b="0"/>
            <wp:docPr id="675057474" name="Picture 675057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952898" cy="282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001DC" w14:textId="77777777" w:rsidR="00007368" w:rsidRDefault="00007368" w:rsidP="00007368">
      <w:pPr>
        <w:pStyle w:val="Heading4"/>
      </w:pPr>
      <w:r>
        <w:t xml:space="preserve">EXPLAIN </w:t>
      </w:r>
    </w:p>
    <w:p w14:paraId="7FC437E6" w14:textId="77777777" w:rsidR="00007368" w:rsidRPr="00092D35" w:rsidRDefault="00007368" w:rsidP="00007368"/>
    <w:p w14:paraId="25A170BC" w14:textId="75E28340" w:rsidR="00007368" w:rsidRDefault="00007368" w:rsidP="00007368">
      <w:pPr>
        <w:pStyle w:val="Heading4"/>
      </w:pPr>
      <w:r>
        <w:t>CIRCUIT</w:t>
      </w:r>
    </w:p>
    <w:p w14:paraId="0DD213DB" w14:textId="66788BC6" w:rsidR="000554AA" w:rsidRDefault="000554AA" w:rsidP="000554AA">
      <w:pPr>
        <w:jc w:val="center"/>
      </w:pPr>
      <w:r w:rsidRPr="000554AA">
        <w:rPr>
          <w:noProof/>
        </w:rPr>
        <w:drawing>
          <wp:inline distT="0" distB="0" distL="0" distR="0" wp14:anchorId="2983568C" wp14:editId="25DA88E5">
            <wp:extent cx="4490720" cy="2634262"/>
            <wp:effectExtent l="0" t="0" r="5080" b="0"/>
            <wp:docPr id="675057476" name="Picture 675057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500281" cy="2639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72789" w14:textId="5E33B19D" w:rsidR="000554AA" w:rsidRDefault="000554AA" w:rsidP="000554AA">
      <w:pPr>
        <w:jc w:val="center"/>
      </w:pPr>
    </w:p>
    <w:p w14:paraId="0031B9DE" w14:textId="6FD84452" w:rsidR="000554AA" w:rsidRPr="000554AA" w:rsidRDefault="000554AA" w:rsidP="000554AA">
      <w:pPr>
        <w:jc w:val="center"/>
      </w:pPr>
      <w:r w:rsidRPr="000554AA">
        <w:rPr>
          <w:noProof/>
        </w:rPr>
        <w:drawing>
          <wp:inline distT="0" distB="0" distL="0" distR="0" wp14:anchorId="74827324" wp14:editId="07C392AB">
            <wp:extent cx="4806852" cy="2776364"/>
            <wp:effectExtent l="0" t="0" r="0" b="5080"/>
            <wp:docPr id="675057477" name="Picture 675057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829258" cy="278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554AA">
        <w:rPr>
          <w:noProof/>
        </w:rPr>
        <w:drawing>
          <wp:inline distT="0" distB="0" distL="0" distR="0" wp14:anchorId="56C1E5DD" wp14:editId="0A576023">
            <wp:extent cx="4912360" cy="2428957"/>
            <wp:effectExtent l="0" t="0" r="2540" b="9525"/>
            <wp:docPr id="675057478" name="Picture 675057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919928" cy="2432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EB1A4" w14:textId="5B981ECD" w:rsidR="00007368" w:rsidRPr="00092D35" w:rsidRDefault="00007368" w:rsidP="00007368">
      <w:pPr>
        <w:jc w:val="center"/>
      </w:pPr>
    </w:p>
    <w:p w14:paraId="5AA1B625" w14:textId="70CBAC03" w:rsidR="00007368" w:rsidRDefault="00007368" w:rsidP="00007368">
      <w:pPr>
        <w:pStyle w:val="Heading4"/>
      </w:pPr>
      <w:r>
        <w:t xml:space="preserve">RESULT OBTAINED </w:t>
      </w:r>
    </w:p>
    <w:p w14:paraId="5092DA50" w14:textId="2CCE0635" w:rsidR="001058E5" w:rsidRDefault="001058E5" w:rsidP="001058E5"/>
    <w:p w14:paraId="76D0DC3E" w14:textId="41677A2E" w:rsidR="001058E5" w:rsidRPr="001058E5" w:rsidRDefault="001058E5" w:rsidP="001058E5">
      <w:pPr>
        <w:jc w:val="center"/>
      </w:pPr>
      <w:r w:rsidRPr="001058E5">
        <w:rPr>
          <w:noProof/>
        </w:rPr>
        <w:drawing>
          <wp:inline distT="0" distB="0" distL="0" distR="0" wp14:anchorId="525AD482" wp14:editId="4CED418F">
            <wp:extent cx="2669489" cy="1657233"/>
            <wp:effectExtent l="0" t="0" r="0" b="635"/>
            <wp:docPr id="675057483" name="Picture 675057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684664" cy="1666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1058E5">
        <w:rPr>
          <w:noProof/>
        </w:rPr>
        <w:drawing>
          <wp:inline distT="0" distB="0" distL="0" distR="0" wp14:anchorId="2D0FEEC1" wp14:editId="58DA076D">
            <wp:extent cx="2729233" cy="1618599"/>
            <wp:effectExtent l="0" t="0" r="0" b="1270"/>
            <wp:docPr id="675057484" name="Picture 675057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752297" cy="1632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7EA1A" w14:textId="305CC256" w:rsidR="001058E5" w:rsidRDefault="001058E5" w:rsidP="001058E5"/>
    <w:p w14:paraId="71981D61" w14:textId="39C71C64" w:rsidR="001058E5" w:rsidRDefault="001058E5" w:rsidP="001058E5">
      <w:pPr>
        <w:jc w:val="center"/>
      </w:pPr>
      <w:r w:rsidRPr="001058E5">
        <w:rPr>
          <w:noProof/>
        </w:rPr>
        <w:drawing>
          <wp:inline distT="0" distB="0" distL="0" distR="0" wp14:anchorId="431D89C4" wp14:editId="3226BE0A">
            <wp:extent cx="2733268" cy="1710055"/>
            <wp:effectExtent l="0" t="0" r="0" b="4445"/>
            <wp:docPr id="675057481" name="Picture 675057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738405" cy="171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  <w:r w:rsidRPr="001058E5">
        <w:rPr>
          <w:noProof/>
        </w:rPr>
        <w:drawing>
          <wp:inline distT="0" distB="0" distL="0" distR="0" wp14:anchorId="429CC444" wp14:editId="51921FB6">
            <wp:extent cx="2645071" cy="1659172"/>
            <wp:effectExtent l="0" t="0" r="3175" b="0"/>
            <wp:docPr id="675057482" name="Picture 675057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661661" cy="1669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56CF1" w14:textId="70412168" w:rsidR="001058E5" w:rsidRDefault="001058E5" w:rsidP="001058E5"/>
    <w:p w14:paraId="0DAB740B" w14:textId="77777777" w:rsidR="001058E5" w:rsidRPr="001058E5" w:rsidRDefault="001058E5" w:rsidP="001058E5"/>
    <w:p w14:paraId="08D593EB" w14:textId="21C4EB78" w:rsidR="00007368" w:rsidRPr="00092D35" w:rsidRDefault="001058E5" w:rsidP="001058E5">
      <w:pPr>
        <w:jc w:val="center"/>
      </w:pPr>
      <w:r w:rsidRPr="001058E5">
        <w:rPr>
          <w:noProof/>
        </w:rPr>
        <w:drawing>
          <wp:inline distT="0" distB="0" distL="0" distR="0" wp14:anchorId="0A091018" wp14:editId="2D161FC6">
            <wp:extent cx="2882578" cy="1500505"/>
            <wp:effectExtent l="0" t="0" r="0" b="4445"/>
            <wp:docPr id="675057479" name="Picture 675057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901082" cy="1510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1058E5">
        <w:rPr>
          <w:noProof/>
        </w:rPr>
        <w:drawing>
          <wp:inline distT="0" distB="0" distL="0" distR="0" wp14:anchorId="5D18F903" wp14:editId="58473062">
            <wp:extent cx="2987522" cy="1541145"/>
            <wp:effectExtent l="0" t="0" r="3810" b="1905"/>
            <wp:docPr id="675057480" name="Picture 675057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04906" cy="1550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8561F" w14:textId="77777777" w:rsidR="00007368" w:rsidRDefault="00007368" w:rsidP="00007368">
      <w:pPr>
        <w:ind w:firstLine="0"/>
      </w:pPr>
    </w:p>
    <w:p w14:paraId="632C9C21" w14:textId="77777777" w:rsidR="00007368" w:rsidRDefault="00007368" w:rsidP="00007368">
      <w:pPr>
        <w:ind w:firstLine="0"/>
      </w:pPr>
    </w:p>
    <w:p w14:paraId="416E9905" w14:textId="77777777" w:rsidR="00007368" w:rsidRDefault="00007368" w:rsidP="00007368">
      <w:pPr>
        <w:ind w:firstLine="0"/>
      </w:pPr>
    </w:p>
    <w:p w14:paraId="4AF13865" w14:textId="77777777" w:rsidR="00007368" w:rsidRDefault="00007368" w:rsidP="00007368">
      <w:pPr>
        <w:ind w:firstLine="0"/>
      </w:pPr>
    </w:p>
    <w:p w14:paraId="230D63E5" w14:textId="77777777" w:rsidR="00007368" w:rsidRDefault="00007368" w:rsidP="00007368">
      <w:pPr>
        <w:ind w:firstLine="0"/>
      </w:pPr>
    </w:p>
    <w:p w14:paraId="53BDFC91" w14:textId="77777777" w:rsidR="00007368" w:rsidRDefault="00007368" w:rsidP="00007368">
      <w:pPr>
        <w:ind w:firstLine="0"/>
      </w:pPr>
    </w:p>
    <w:p w14:paraId="7F05805F" w14:textId="77777777" w:rsidR="00007368" w:rsidRDefault="00007368" w:rsidP="001058E5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111AAABC" w14:textId="77777777" w:rsidR="00007368" w:rsidRDefault="00007368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562ED2DC" w14:textId="77777777" w:rsidR="001058E5" w:rsidRDefault="001058E5" w:rsidP="00007368">
      <w:pPr>
        <w:pStyle w:val="Heading4"/>
        <w:rPr>
          <w:b/>
          <w:sz w:val="24"/>
          <w:szCs w:val="24"/>
          <w:u w:val="none"/>
        </w:rPr>
      </w:pPr>
      <w:r w:rsidRPr="001058E5">
        <w:rPr>
          <w:b/>
          <w:sz w:val="24"/>
          <w:szCs w:val="24"/>
          <w:u w:val="none"/>
        </w:rPr>
        <w:t xml:space="preserve">4 to 1 Multiplexer </w:t>
      </w:r>
    </w:p>
    <w:p w14:paraId="7EAE6DAA" w14:textId="282608DD" w:rsidR="00007368" w:rsidRPr="00D51564" w:rsidRDefault="00007368" w:rsidP="00007368">
      <w:pPr>
        <w:pStyle w:val="Heading4"/>
      </w:pPr>
      <w:r w:rsidRPr="00D51564">
        <w:t>TURTH TABLE</w:t>
      </w:r>
    </w:p>
    <w:p w14:paraId="04B21C68" w14:textId="55D9CDE2" w:rsidR="00007368" w:rsidRPr="001E48DE" w:rsidRDefault="00171AE4" w:rsidP="00007368">
      <w:pPr>
        <w:jc w:val="center"/>
      </w:pPr>
      <w:r w:rsidRPr="00171AE4">
        <w:rPr>
          <w:noProof/>
        </w:rPr>
        <w:drawing>
          <wp:inline distT="0" distB="0" distL="0" distR="0" wp14:anchorId="37C2CA4B" wp14:editId="7FFEF73D">
            <wp:extent cx="1534861" cy="3181350"/>
            <wp:effectExtent l="0" t="0" r="8255" b="0"/>
            <wp:docPr id="675057485" name="Picture 675057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535959" cy="3183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1AE4">
        <w:rPr>
          <w:noProof/>
        </w:rPr>
        <w:t xml:space="preserve"> </w:t>
      </w:r>
      <w:r>
        <w:t xml:space="preserve"> </w:t>
      </w:r>
      <w:r w:rsidRPr="00171AE4">
        <w:rPr>
          <w:noProof/>
        </w:rPr>
        <w:drawing>
          <wp:inline distT="0" distB="0" distL="0" distR="0" wp14:anchorId="2D68F52E" wp14:editId="2E92B1D7">
            <wp:extent cx="1524213" cy="3181794"/>
            <wp:effectExtent l="0" t="0" r="0" b="0"/>
            <wp:docPr id="675057492" name="Picture 675057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524213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171AE4">
        <w:rPr>
          <w:noProof/>
        </w:rPr>
        <w:drawing>
          <wp:inline distT="0" distB="0" distL="0" distR="0" wp14:anchorId="1FBC2C72" wp14:editId="7B06C709">
            <wp:extent cx="1714445" cy="3181349"/>
            <wp:effectExtent l="0" t="0" r="635" b="635"/>
            <wp:docPr id="675057495" name="Picture 675057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718192" cy="3188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2D75F" w14:textId="77777777" w:rsidR="00171AE4" w:rsidRPr="006A66F7" w:rsidRDefault="00171AE4" w:rsidP="00171AE4">
      <w:pPr>
        <w:pStyle w:val="Heading4"/>
      </w:pPr>
      <w:r>
        <w:t>KMAP</w:t>
      </w:r>
    </w:p>
    <w:p w14:paraId="675D2CB4" w14:textId="77777777" w:rsidR="00171AE4" w:rsidRDefault="00171AE4" w:rsidP="00171AE4">
      <w:pPr>
        <w:jc w:val="center"/>
        <w:rPr>
          <w:noProof/>
        </w:rPr>
      </w:pPr>
      <w:r>
        <w:rPr>
          <w:noProof/>
        </w:rPr>
        <w:t xml:space="preserve">     </w:t>
      </w:r>
    </w:p>
    <w:p w14:paraId="7C88E362" w14:textId="273B3689" w:rsidR="00171AE4" w:rsidRDefault="00171AE4" w:rsidP="00171AE4">
      <w:pPr>
        <w:jc w:val="center"/>
      </w:pPr>
      <w:r>
        <w:rPr>
          <w:noProof/>
        </w:rPr>
        <w:t xml:space="preserve">         </w:t>
      </w:r>
      <w:r w:rsidRPr="000554AA">
        <w:rPr>
          <w:noProof/>
        </w:rPr>
        <w:drawing>
          <wp:inline distT="0" distB="0" distL="0" distR="0" wp14:anchorId="2F93862B" wp14:editId="498EF304">
            <wp:extent cx="1991003" cy="2848373"/>
            <wp:effectExtent l="0" t="0" r="9525" b="9525"/>
            <wp:docPr id="675057486" name="Picture 675057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991003" cy="2848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 w:rsidRPr="000554AA">
        <w:rPr>
          <w:noProof/>
        </w:rPr>
        <w:drawing>
          <wp:inline distT="0" distB="0" distL="0" distR="0" wp14:anchorId="0C0DC0AA" wp14:editId="06A4F5EE">
            <wp:extent cx="1648055" cy="2743583"/>
            <wp:effectExtent l="0" t="0" r="9525" b="0"/>
            <wp:docPr id="675057487" name="Picture 675057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554AA">
        <w:rPr>
          <w:noProof/>
        </w:rPr>
        <w:t xml:space="preserve"> </w:t>
      </w:r>
      <w:r w:rsidRPr="00171AE4">
        <w:rPr>
          <w:noProof/>
        </w:rPr>
        <w:drawing>
          <wp:inline distT="0" distB="0" distL="0" distR="0" wp14:anchorId="25A7F306" wp14:editId="4C7E852E">
            <wp:extent cx="1998816" cy="2733675"/>
            <wp:effectExtent l="0" t="0" r="1905" b="0"/>
            <wp:docPr id="675057493" name="Picture 675057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001349" cy="2737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015DD" w14:textId="40E92046" w:rsidR="00171AE4" w:rsidRDefault="00171AE4" w:rsidP="00171AE4"/>
    <w:p w14:paraId="4A87EB0E" w14:textId="77777777" w:rsidR="00312F5A" w:rsidRPr="00092D35" w:rsidRDefault="00312F5A" w:rsidP="00171AE4"/>
    <w:p w14:paraId="7E31820C" w14:textId="77777777" w:rsidR="00007368" w:rsidRDefault="00007368" w:rsidP="00007368">
      <w:pPr>
        <w:pStyle w:val="Heading4"/>
      </w:pPr>
      <w:r>
        <w:t>CIRCUIT</w:t>
      </w:r>
    </w:p>
    <w:p w14:paraId="4C570896" w14:textId="6479B3A1" w:rsidR="00007368" w:rsidRDefault="00007368" w:rsidP="00007368">
      <w:pPr>
        <w:jc w:val="center"/>
      </w:pPr>
    </w:p>
    <w:p w14:paraId="3F4DCC90" w14:textId="70815F65" w:rsidR="00171AE4" w:rsidRDefault="004600D7" w:rsidP="00007368">
      <w:pPr>
        <w:jc w:val="center"/>
      </w:pPr>
      <w:r w:rsidRPr="004600D7">
        <w:rPr>
          <w:noProof/>
        </w:rPr>
        <w:drawing>
          <wp:inline distT="0" distB="0" distL="0" distR="0" wp14:anchorId="1A0E5645" wp14:editId="23D654D6">
            <wp:extent cx="4495800" cy="1948719"/>
            <wp:effectExtent l="0" t="0" r="0" b="0"/>
            <wp:docPr id="675057496" name="Picture 675057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506616" cy="1953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594BD" w14:textId="057F5C7E" w:rsidR="004600D7" w:rsidRDefault="004600D7" w:rsidP="00007368">
      <w:pPr>
        <w:jc w:val="center"/>
      </w:pPr>
      <w:r w:rsidRPr="004600D7">
        <w:rPr>
          <w:noProof/>
        </w:rPr>
        <w:drawing>
          <wp:inline distT="0" distB="0" distL="0" distR="0" wp14:anchorId="219E10AE" wp14:editId="29216198">
            <wp:extent cx="4371975" cy="2138746"/>
            <wp:effectExtent l="0" t="0" r="0" b="0"/>
            <wp:docPr id="675057497" name="Picture 675057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380117" cy="2142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C0526" w14:textId="584D5A7D" w:rsidR="004600D7" w:rsidRDefault="004600D7" w:rsidP="00007368">
      <w:pPr>
        <w:jc w:val="center"/>
      </w:pPr>
      <w:r w:rsidRPr="004600D7">
        <w:rPr>
          <w:noProof/>
        </w:rPr>
        <w:drawing>
          <wp:inline distT="0" distB="0" distL="0" distR="0" wp14:anchorId="2A95600D" wp14:editId="4F54DEB9">
            <wp:extent cx="4667250" cy="2302271"/>
            <wp:effectExtent l="0" t="0" r="0" b="3175"/>
            <wp:docPr id="675057498" name="Picture 675057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673675" cy="2305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3DF0C" w14:textId="77777777" w:rsidR="00171AE4" w:rsidRDefault="00171AE4" w:rsidP="00007368">
      <w:pPr>
        <w:jc w:val="center"/>
      </w:pPr>
    </w:p>
    <w:p w14:paraId="542F3530" w14:textId="77777777" w:rsidR="00171AE4" w:rsidRPr="00092D35" w:rsidRDefault="00171AE4" w:rsidP="00007368">
      <w:pPr>
        <w:jc w:val="center"/>
      </w:pPr>
    </w:p>
    <w:p w14:paraId="5CE3EEB9" w14:textId="77777777" w:rsidR="00007368" w:rsidRDefault="00007368" w:rsidP="004600D7">
      <w:pPr>
        <w:ind w:firstLine="0"/>
        <w:rPr>
          <w:noProof/>
        </w:rPr>
      </w:pPr>
      <w:r>
        <w:t xml:space="preserve">       </w:t>
      </w:r>
    </w:p>
    <w:p w14:paraId="2F4A25AC" w14:textId="7EE7D216" w:rsidR="00007368" w:rsidRPr="00092D35" w:rsidRDefault="00007368" w:rsidP="00007368">
      <w:pPr>
        <w:jc w:val="center"/>
      </w:pPr>
      <w:r>
        <w:t xml:space="preserve">       </w:t>
      </w:r>
    </w:p>
    <w:p w14:paraId="3ED30B40" w14:textId="77777777" w:rsidR="00007368" w:rsidRDefault="00007368" w:rsidP="00007368">
      <w:pPr>
        <w:pBdr>
          <w:top w:val="nil"/>
          <w:left w:val="nil"/>
          <w:bottom w:val="nil"/>
          <w:right w:val="nil"/>
          <w:between w:val="nil"/>
        </w:pBdr>
        <w:ind w:firstLine="0"/>
        <w:rPr>
          <w:b/>
        </w:rPr>
      </w:pPr>
    </w:p>
    <w:p w14:paraId="4163775B" w14:textId="77777777" w:rsidR="00007368" w:rsidRDefault="00007368" w:rsidP="004600D7">
      <w:pPr>
        <w:pBdr>
          <w:top w:val="nil"/>
          <w:left w:val="nil"/>
          <w:bottom w:val="nil"/>
          <w:right w:val="nil"/>
          <w:between w:val="nil"/>
        </w:pBdr>
      </w:pPr>
    </w:p>
    <w:p w14:paraId="1FE6C77C" w14:textId="77777777" w:rsidR="00007368" w:rsidRDefault="00007368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6DFE9DDD" w14:textId="5F0CE4D4" w:rsidR="007F64AF" w:rsidRPr="007F64AF" w:rsidRDefault="007F64AF" w:rsidP="007F64AF">
      <w:pPr>
        <w:pStyle w:val="Heading1"/>
        <w:numPr>
          <w:ilvl w:val="0"/>
          <w:numId w:val="4"/>
        </w:numPr>
      </w:pPr>
      <w:r w:rsidRPr="007F64AF">
        <w:rPr>
          <w:rFonts w:eastAsia="Trebuchet MS"/>
          <w:sz w:val="28"/>
          <w:szCs w:val="28"/>
        </w:rPr>
        <w:t>Design a circuit to implement the following function using 16 to 1 Multiplexer. . Use the Multiplexer available in Plexers library in logisim.</w:t>
      </w:r>
      <w:r w:rsidRPr="00D73FEF">
        <w:t>Solution:</w:t>
      </w:r>
    </w:p>
    <w:p w14:paraId="62B82557" w14:textId="52A869D8" w:rsidR="007F64AF" w:rsidRPr="007F64AF" w:rsidRDefault="007F64AF" w:rsidP="007F64AF">
      <w:r w:rsidRPr="007F64AF">
        <w:rPr>
          <w:noProof/>
        </w:rPr>
        <w:drawing>
          <wp:inline distT="0" distB="0" distL="0" distR="0" wp14:anchorId="21F15358" wp14:editId="1DC57CF3">
            <wp:extent cx="6217285" cy="485336"/>
            <wp:effectExtent l="0" t="0" r="0" b="0"/>
            <wp:docPr id="675057499" name="Picture 675057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276005" cy="48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B6489" w14:textId="77777777" w:rsidR="007F64AF" w:rsidRDefault="007F64AF" w:rsidP="007F64AF">
      <w:pPr>
        <w:pStyle w:val="Heading2"/>
      </w:pPr>
      <w:r w:rsidRPr="00D73FEF">
        <w:t>Solution:</w:t>
      </w:r>
      <w:r w:rsidRPr="00007368">
        <w:t xml:space="preserve"> </w:t>
      </w:r>
    </w:p>
    <w:p w14:paraId="3778F457" w14:textId="4F997423" w:rsidR="005C1391" w:rsidRPr="005C1391" w:rsidRDefault="005C1391" w:rsidP="005C1391">
      <w:pPr>
        <w:jc w:val="center"/>
      </w:pPr>
    </w:p>
    <w:p w14:paraId="429066F4" w14:textId="5B5158D1" w:rsidR="00007368" w:rsidRDefault="00007368" w:rsidP="00007368">
      <w:pPr>
        <w:pStyle w:val="Heading4"/>
      </w:pPr>
      <w:r>
        <w:t xml:space="preserve">EXPLAIN </w:t>
      </w:r>
    </w:p>
    <w:p w14:paraId="5FF5E817" w14:textId="77777777" w:rsidR="00312F5A" w:rsidRDefault="00312F5A" w:rsidP="00312F5A">
      <w:pPr>
        <w:ind w:left="720"/>
        <w:rPr>
          <w:rFonts w:ascii="Roboto" w:hAnsi="Roboto"/>
          <w:color w:val="333333"/>
          <w:shd w:val="clear" w:color="auto" w:fill="FFFFFF"/>
        </w:rPr>
      </w:pPr>
      <w:r w:rsidRPr="007B0D11">
        <w:rPr>
          <w:rFonts w:ascii="Roboto" w:hAnsi="Roboto"/>
          <w:color w:val="333333"/>
          <w:shd w:val="clear" w:color="auto" w:fill="FFFFFF"/>
        </w:rPr>
        <w:t xml:space="preserve">The </w:t>
      </w:r>
      <w:r>
        <w:rPr>
          <w:rFonts w:ascii="Roboto" w:hAnsi="Roboto"/>
          <w:color w:val="333333"/>
          <w:shd w:val="clear" w:color="auto" w:fill="FFFFFF"/>
        </w:rPr>
        <w:t>selector lines can be used as ABCD respectively and the corresponding expression can be found by simply mapping it with the terms given in the question.</w:t>
      </w:r>
    </w:p>
    <w:p w14:paraId="5AC936DF" w14:textId="092B9427" w:rsidR="00312F5A" w:rsidRPr="00312F5A" w:rsidRDefault="00312F5A" w:rsidP="00312F5A">
      <w:pPr>
        <w:ind w:left="720"/>
      </w:pPr>
      <w:r>
        <w:rPr>
          <w:rFonts w:ascii="Roboto" w:hAnsi="Roboto"/>
          <w:color w:val="333333"/>
          <w:shd w:val="clear" w:color="auto" w:fill="FFFFFF"/>
        </w:rPr>
        <w:t xml:space="preserve">For example ~A~B~C~D  is the first input line so we can give (~R + S) as the input and that will result in the following term.  </w:t>
      </w:r>
    </w:p>
    <w:p w14:paraId="481893E7" w14:textId="77777777" w:rsidR="00007368" w:rsidRDefault="00007368" w:rsidP="00007368">
      <w:pPr>
        <w:pStyle w:val="Heading4"/>
      </w:pPr>
      <w:r>
        <w:t>CIRCUIT</w:t>
      </w:r>
    </w:p>
    <w:p w14:paraId="71EED9BC" w14:textId="529541A3" w:rsidR="00007368" w:rsidRPr="00092D35" w:rsidRDefault="006A5D66" w:rsidP="006A5D66">
      <w:r w:rsidRPr="006A5D66">
        <w:rPr>
          <w:noProof/>
        </w:rPr>
        <w:drawing>
          <wp:inline distT="0" distB="0" distL="0" distR="0" wp14:anchorId="4303DE49" wp14:editId="67F967D0">
            <wp:extent cx="6091698" cy="4105275"/>
            <wp:effectExtent l="0" t="0" r="4445" b="0"/>
            <wp:docPr id="675057503" name="Picture 675057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093408" cy="410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3F2CF" w14:textId="77777777" w:rsidR="00007368" w:rsidRDefault="00007368" w:rsidP="00007368">
      <w:pPr>
        <w:pStyle w:val="Heading4"/>
      </w:pPr>
      <w:r>
        <w:t xml:space="preserve">RESULT OBTAINED </w:t>
      </w:r>
    </w:p>
    <w:p w14:paraId="4526F698" w14:textId="31F68E5E" w:rsidR="00007368" w:rsidRPr="00092D35" w:rsidRDefault="006A5D66" w:rsidP="006A5D66">
      <w:pPr>
        <w:jc w:val="center"/>
      </w:pPr>
      <w:r w:rsidRPr="006A5D66">
        <w:rPr>
          <w:noProof/>
        </w:rPr>
        <w:drawing>
          <wp:inline distT="0" distB="0" distL="0" distR="0" wp14:anchorId="2E757F83" wp14:editId="711E9C23">
            <wp:extent cx="2409825" cy="1658937"/>
            <wp:effectExtent l="0" t="0" r="0" b="0"/>
            <wp:docPr id="675057504" name="Picture 675057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425298" cy="1669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  <w:r w:rsidRPr="006A5D66">
        <w:rPr>
          <w:noProof/>
        </w:rPr>
        <w:drawing>
          <wp:inline distT="0" distB="0" distL="0" distR="0" wp14:anchorId="301927F0" wp14:editId="442A6DA7">
            <wp:extent cx="2413825" cy="1561465"/>
            <wp:effectExtent l="0" t="0" r="5715" b="635"/>
            <wp:docPr id="675057505" name="Picture 675057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430348" cy="1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2493F" w14:textId="77777777" w:rsidR="00007368" w:rsidRDefault="00007368" w:rsidP="005C1391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5D30C0BD" w14:textId="2982D866" w:rsidR="00007368" w:rsidRDefault="00007368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1BB49667" w14:textId="79FA9C9F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1E576A3D" w14:textId="1A935DFC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22894C63" w14:textId="08444284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3DB87F8B" w14:textId="6A01DD2C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648ECD7B" w14:textId="556DC21F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6EBD0250" w14:textId="640EBC35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245734EB" w14:textId="4095D1EB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4EA30733" w14:textId="5F581FC5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52C7A627" w14:textId="503DFAFC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74D2870F" w14:textId="4B9451C5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1411CE35" w14:textId="0A20805A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1BE8BFE9" w14:textId="4B16FE7F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4C2E3876" w14:textId="2438D70B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339E821C" w14:textId="62F24017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02919CFC" w14:textId="27400EDE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5F8731A4" w14:textId="60884CFF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67FECC78" w14:textId="34F6FEC5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0298A9FB" w14:textId="35BDB091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0A9DA714" w14:textId="77777777" w:rsidR="00312F5A" w:rsidRDefault="00312F5A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333BAC38" w14:textId="39FBEAC9" w:rsidR="00F736E7" w:rsidRPr="00F736E7" w:rsidRDefault="00F736E7" w:rsidP="00F736E7">
      <w:pPr>
        <w:pStyle w:val="Heading1"/>
        <w:numPr>
          <w:ilvl w:val="0"/>
          <w:numId w:val="4"/>
        </w:numPr>
        <w:jc w:val="both"/>
        <w:rPr>
          <w:sz w:val="28"/>
          <w:szCs w:val="28"/>
        </w:rPr>
      </w:pPr>
      <w:r w:rsidRPr="00F736E7">
        <w:rPr>
          <w:sz w:val="28"/>
          <w:szCs w:val="28"/>
        </w:rPr>
        <w:t>Implement (a) 4 bit controllable adder/subtractor (b) 8 bit controllable adder/subtractor. Use the Adder available in Arithmetic library in logisim.</w:t>
      </w:r>
    </w:p>
    <w:p w14:paraId="01473DC9" w14:textId="03CA83F4" w:rsidR="00007368" w:rsidRDefault="00007368" w:rsidP="00F736E7">
      <w:pPr>
        <w:pStyle w:val="Heading2"/>
      </w:pPr>
      <w:r w:rsidRPr="00D73FEF">
        <w:t>Solution:</w:t>
      </w:r>
    </w:p>
    <w:p w14:paraId="0B34DF64" w14:textId="066AB834" w:rsidR="00F736E7" w:rsidRPr="00F736E7" w:rsidRDefault="00F736E7" w:rsidP="00F736E7">
      <w:pPr>
        <w:pStyle w:val="Heading2"/>
      </w:pPr>
      <w:r w:rsidRPr="00F736E7">
        <w:t>4 bit controllable adder/subtractor</w:t>
      </w:r>
    </w:p>
    <w:p w14:paraId="6F5979C0" w14:textId="77777777" w:rsidR="00007368" w:rsidRPr="00092D35" w:rsidRDefault="00007368" w:rsidP="00F736E7">
      <w:pPr>
        <w:pStyle w:val="Heading4"/>
      </w:pPr>
      <w:r w:rsidRPr="00092D35">
        <w:t>TURTH TABLE</w:t>
      </w:r>
    </w:p>
    <w:p w14:paraId="48D85F12" w14:textId="77777777" w:rsidR="00F736E7" w:rsidRDefault="00F736E7" w:rsidP="00F736E7">
      <w:pPr>
        <w:jc w:val="center"/>
      </w:pPr>
      <w:r w:rsidRPr="00F736E7">
        <w:rPr>
          <w:noProof/>
        </w:rPr>
        <w:drawing>
          <wp:inline distT="0" distB="0" distL="0" distR="0" wp14:anchorId="5BC31CEF" wp14:editId="6739D144">
            <wp:extent cx="6039693" cy="5334744"/>
            <wp:effectExtent l="0" t="0" r="0" b="0"/>
            <wp:docPr id="675057512" name="Picture 675057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334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… 256 VALUES</w:t>
      </w:r>
    </w:p>
    <w:p w14:paraId="31067332" w14:textId="01CFD89E" w:rsidR="00007368" w:rsidRDefault="00007368" w:rsidP="00007368">
      <w:pPr>
        <w:jc w:val="center"/>
        <w:rPr>
          <w:noProof/>
        </w:rPr>
      </w:pPr>
      <w:r>
        <w:rPr>
          <w:noProof/>
        </w:rPr>
        <w:t xml:space="preserve">     </w:t>
      </w:r>
    </w:p>
    <w:p w14:paraId="5F7E1CE7" w14:textId="62459275" w:rsidR="00007368" w:rsidRDefault="00007368" w:rsidP="00007368">
      <w:pPr>
        <w:jc w:val="center"/>
      </w:pPr>
      <w:r>
        <w:rPr>
          <w:noProof/>
        </w:rPr>
        <w:t xml:space="preserve">         </w:t>
      </w:r>
    </w:p>
    <w:p w14:paraId="0427BEA9" w14:textId="77777777" w:rsidR="00007368" w:rsidRDefault="00007368" w:rsidP="00007368">
      <w:pPr>
        <w:pStyle w:val="Heading4"/>
      </w:pPr>
      <w:r>
        <w:t xml:space="preserve">EXPLAIN </w:t>
      </w:r>
    </w:p>
    <w:p w14:paraId="03CA0CB9" w14:textId="42060CE7" w:rsidR="00007368" w:rsidRPr="00092D35" w:rsidRDefault="00312F5A" w:rsidP="00312F5A">
      <w:pPr>
        <w:ind w:left="720"/>
      </w:pPr>
      <w:r>
        <w:rPr>
          <w:rFonts w:ascii="Roboto" w:hAnsi="Roboto"/>
          <w:color w:val="333333"/>
          <w:shd w:val="clear" w:color="auto" w:fill="FFFFFF"/>
        </w:rPr>
        <w:t>Subtraction can be done using 2s complement</w:t>
      </w:r>
      <w:r w:rsidR="0023354C">
        <w:rPr>
          <w:rFonts w:ascii="Roboto" w:hAnsi="Roboto"/>
          <w:color w:val="333333"/>
          <w:shd w:val="clear" w:color="auto" w:fill="FFFFFF"/>
        </w:rPr>
        <w:t xml:space="preserve">. Which is nothing but 1s compliment + 1. For subtraction we pass the cin as 1 and we take 1 XOR with the input bits which is to be subtracted. This results in 1’s complement to this the adder adds 1 (cin) which results in 2’s compliment. </w:t>
      </w:r>
    </w:p>
    <w:p w14:paraId="7956D8F0" w14:textId="77777777" w:rsidR="00007368" w:rsidRDefault="00007368" w:rsidP="00007368">
      <w:pPr>
        <w:pStyle w:val="Heading4"/>
      </w:pPr>
      <w:r>
        <w:t>CIRCUIT</w:t>
      </w:r>
    </w:p>
    <w:p w14:paraId="13CD772F" w14:textId="4E631359" w:rsidR="00007368" w:rsidRPr="00092D35" w:rsidRDefault="00F736E7" w:rsidP="00007368">
      <w:pPr>
        <w:jc w:val="center"/>
      </w:pPr>
      <w:r w:rsidRPr="00F736E7">
        <w:rPr>
          <w:noProof/>
        </w:rPr>
        <w:drawing>
          <wp:inline distT="0" distB="0" distL="0" distR="0" wp14:anchorId="49EA2B1A" wp14:editId="19549476">
            <wp:extent cx="6198235" cy="3088457"/>
            <wp:effectExtent l="0" t="0" r="0" b="0"/>
            <wp:docPr id="675057513" name="Picture 675057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211842" cy="3095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213A0" w14:textId="10870C34" w:rsidR="00007368" w:rsidRDefault="00007368" w:rsidP="00007368">
      <w:pPr>
        <w:pStyle w:val="Heading4"/>
      </w:pPr>
      <w:r>
        <w:t xml:space="preserve">RESULT OBTAINED </w:t>
      </w:r>
    </w:p>
    <w:p w14:paraId="27EBD01A" w14:textId="77777777" w:rsidR="008D20EC" w:rsidRPr="008D20EC" w:rsidRDefault="008D20EC" w:rsidP="008D20EC"/>
    <w:p w14:paraId="0CADBBA9" w14:textId="77777777" w:rsidR="008D20EC" w:rsidRDefault="008D20EC" w:rsidP="008D20EC">
      <w:pPr>
        <w:jc w:val="center"/>
      </w:pPr>
      <w:r w:rsidRPr="008D20EC">
        <w:rPr>
          <w:noProof/>
        </w:rPr>
        <w:drawing>
          <wp:inline distT="0" distB="0" distL="0" distR="0" wp14:anchorId="2A92D029" wp14:editId="29B143E9">
            <wp:extent cx="3933071" cy="2021024"/>
            <wp:effectExtent l="0" t="0" r="0" b="0"/>
            <wp:docPr id="675057514" name="Picture 675057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968285" cy="2039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7BAE3" w14:textId="1C9B4B8A" w:rsidR="00007368" w:rsidRPr="00092D35" w:rsidRDefault="008D20EC" w:rsidP="008D20EC">
      <w:pPr>
        <w:jc w:val="center"/>
      </w:pPr>
      <w:r w:rsidRPr="008D20EC">
        <w:rPr>
          <w:noProof/>
        </w:rPr>
        <w:drawing>
          <wp:inline distT="0" distB="0" distL="0" distR="0" wp14:anchorId="517DB891" wp14:editId="3DA19AC2">
            <wp:extent cx="4105275" cy="2050283"/>
            <wp:effectExtent l="0" t="0" r="0" b="7620"/>
            <wp:docPr id="675057515" name="Picture 675057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128135" cy="206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98787" w14:textId="77777777" w:rsidR="00007368" w:rsidRDefault="00007368" w:rsidP="00007368">
      <w:pPr>
        <w:ind w:firstLine="0"/>
      </w:pPr>
    </w:p>
    <w:p w14:paraId="260149EB" w14:textId="77777777" w:rsidR="00007368" w:rsidRDefault="00007368" w:rsidP="00007368">
      <w:pPr>
        <w:ind w:firstLine="0"/>
      </w:pPr>
    </w:p>
    <w:p w14:paraId="1ECC1624" w14:textId="77777777" w:rsidR="00007368" w:rsidRDefault="00007368" w:rsidP="00007368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39B38801" w14:textId="03E93F4E" w:rsidR="00007368" w:rsidRPr="008D20EC" w:rsidRDefault="008D20EC" w:rsidP="008D20EC">
      <w:pPr>
        <w:pStyle w:val="Heading4"/>
        <w:rPr>
          <w:b/>
          <w:sz w:val="24"/>
          <w:szCs w:val="24"/>
          <w:u w:val="none"/>
        </w:rPr>
      </w:pPr>
      <w:r w:rsidRPr="008D20EC">
        <w:rPr>
          <w:b/>
          <w:sz w:val="24"/>
          <w:szCs w:val="24"/>
          <w:u w:val="none"/>
        </w:rPr>
        <w:t xml:space="preserve">8 bit controllable adder/subtractor </w:t>
      </w:r>
    </w:p>
    <w:p w14:paraId="48A557C2" w14:textId="7D29D720" w:rsidR="00007368" w:rsidRPr="00092D35" w:rsidRDefault="00007368" w:rsidP="0023354C">
      <w:pPr>
        <w:jc w:val="center"/>
        <w:rPr>
          <w:noProof/>
        </w:rPr>
      </w:pPr>
      <w:r>
        <w:rPr>
          <w:noProof/>
        </w:rPr>
        <w:t xml:space="preserve">                    </w:t>
      </w:r>
      <w:r>
        <w:t xml:space="preserve">       </w:t>
      </w:r>
    </w:p>
    <w:p w14:paraId="0A247EA1" w14:textId="77777777" w:rsidR="00007368" w:rsidRDefault="00007368" w:rsidP="00007368">
      <w:pPr>
        <w:pStyle w:val="Heading4"/>
      </w:pPr>
      <w:r>
        <w:t>CIRCUIT</w:t>
      </w:r>
    </w:p>
    <w:p w14:paraId="351A8F1A" w14:textId="4348CC0D" w:rsidR="00007368" w:rsidRPr="00092D35" w:rsidRDefault="008D20EC" w:rsidP="00007368">
      <w:pPr>
        <w:jc w:val="center"/>
      </w:pPr>
      <w:r w:rsidRPr="008D20EC">
        <w:rPr>
          <w:noProof/>
        </w:rPr>
        <w:drawing>
          <wp:inline distT="0" distB="0" distL="0" distR="0" wp14:anchorId="5AC8EE8E" wp14:editId="002F69C9">
            <wp:extent cx="6645910" cy="3445510"/>
            <wp:effectExtent l="0" t="0" r="2540" b="2540"/>
            <wp:docPr id="675057516" name="Picture 675057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4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09D27" w14:textId="77777777" w:rsidR="00007368" w:rsidRDefault="00007368" w:rsidP="00007368">
      <w:pPr>
        <w:pStyle w:val="Heading4"/>
      </w:pPr>
      <w:r>
        <w:t xml:space="preserve">RESULT OBTAINED </w:t>
      </w:r>
    </w:p>
    <w:p w14:paraId="67C9D0A9" w14:textId="77777777" w:rsidR="00007368" w:rsidRDefault="00007368" w:rsidP="00007368">
      <w:pPr>
        <w:jc w:val="center"/>
        <w:rPr>
          <w:noProof/>
        </w:rPr>
      </w:pPr>
      <w:r>
        <w:t xml:space="preserve">       </w:t>
      </w:r>
    </w:p>
    <w:p w14:paraId="4456C806" w14:textId="794F1852" w:rsidR="00007368" w:rsidRPr="00092D35" w:rsidRDefault="008D20EC" w:rsidP="008D20EC">
      <w:pPr>
        <w:jc w:val="center"/>
      </w:pPr>
      <w:r w:rsidRPr="008D20EC">
        <w:rPr>
          <w:noProof/>
        </w:rPr>
        <w:drawing>
          <wp:inline distT="0" distB="0" distL="0" distR="0" wp14:anchorId="7790E28B" wp14:editId="2025BD2D">
            <wp:extent cx="5721635" cy="2858631"/>
            <wp:effectExtent l="0" t="0" r="0" b="0"/>
            <wp:docPr id="675057517" name="Picture 675057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32860" cy="2864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9C909" w14:textId="6A64F733" w:rsidR="00D51564" w:rsidRDefault="008D20EC" w:rsidP="008D20EC">
      <w:pPr>
        <w:ind w:firstLine="0"/>
        <w:jc w:val="center"/>
      </w:pPr>
      <w:r w:rsidRPr="008D20EC">
        <w:rPr>
          <w:noProof/>
        </w:rPr>
        <w:drawing>
          <wp:inline distT="0" distB="0" distL="0" distR="0" wp14:anchorId="01A725E2" wp14:editId="27E47F02">
            <wp:extent cx="5397186" cy="2930137"/>
            <wp:effectExtent l="0" t="0" r="0" b="3810"/>
            <wp:docPr id="675057518" name="Picture 675057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411647" cy="2937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C51A5" w14:textId="3F5FC8FA" w:rsidR="008D20EC" w:rsidRDefault="008D20EC" w:rsidP="008D20EC">
      <w:pPr>
        <w:ind w:firstLine="0"/>
        <w:jc w:val="center"/>
      </w:pPr>
      <w:r w:rsidRPr="008D20EC">
        <w:rPr>
          <w:noProof/>
        </w:rPr>
        <w:drawing>
          <wp:inline distT="0" distB="0" distL="0" distR="0" wp14:anchorId="58ADF549" wp14:editId="23218636">
            <wp:extent cx="5527450" cy="3084830"/>
            <wp:effectExtent l="0" t="0" r="0" b="1270"/>
            <wp:docPr id="675057519" name="Picture 675057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535528" cy="3089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20EC" w:rsidSect="008957DB">
      <w:headerReference w:type="default" r:id="rId70"/>
      <w:pgSz w:w="11906" w:h="16838" w:code="9"/>
      <w:pgMar w:top="720" w:right="720" w:bottom="720" w:left="720" w:header="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DD6BE" w14:textId="77777777" w:rsidR="00BA0356" w:rsidRDefault="00BA0356">
      <w:pPr>
        <w:spacing w:line="240" w:lineRule="auto"/>
      </w:pPr>
      <w:r>
        <w:separator/>
      </w:r>
    </w:p>
  </w:endnote>
  <w:endnote w:type="continuationSeparator" w:id="0">
    <w:p w14:paraId="36DC82B1" w14:textId="77777777" w:rsidR="00BA0356" w:rsidRDefault="00BA03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7E01E" w14:textId="77777777" w:rsidR="00BA0356" w:rsidRDefault="00BA0356">
      <w:pPr>
        <w:spacing w:line="240" w:lineRule="auto"/>
      </w:pPr>
      <w:r>
        <w:separator/>
      </w:r>
    </w:p>
  </w:footnote>
  <w:footnote w:type="continuationSeparator" w:id="0">
    <w:p w14:paraId="1DC61633" w14:textId="77777777" w:rsidR="00BA0356" w:rsidRDefault="00BA035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3C765" w14:textId="77777777" w:rsidR="00A2007B" w:rsidRDefault="00A2007B">
    <w:pPr>
      <w:pBdr>
        <w:top w:val="nil"/>
        <w:left w:val="nil"/>
        <w:bottom w:val="nil"/>
        <w:right w:val="nil"/>
        <w:between w:val="nil"/>
      </w:pBdr>
    </w:pPr>
  </w:p>
  <w:p w14:paraId="030540B7" w14:textId="77777777" w:rsidR="00A2007B" w:rsidRDefault="00982BA5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D73FEF">
      <w:rPr>
        <w:noProof/>
      </w:rP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C66FAD"/>
    <w:multiLevelType w:val="hybridMultilevel"/>
    <w:tmpl w:val="F6047BBE"/>
    <w:lvl w:ilvl="0" w:tplc="40090011">
      <w:start w:val="1"/>
      <w:numFmt w:val="decimal"/>
      <w:lvlText w:val="%1)"/>
      <w:lvlJc w:val="left"/>
      <w:pPr>
        <w:ind w:left="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20" w:hanging="360"/>
      </w:p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</w:lvl>
    <w:lvl w:ilvl="3" w:tplc="4009000F" w:tentative="1">
      <w:start w:val="1"/>
      <w:numFmt w:val="decimal"/>
      <w:lvlText w:val="%4."/>
      <w:lvlJc w:val="left"/>
      <w:pPr>
        <w:ind w:left="2160" w:hanging="360"/>
      </w:p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</w:lvl>
    <w:lvl w:ilvl="6" w:tplc="4009000F" w:tentative="1">
      <w:start w:val="1"/>
      <w:numFmt w:val="decimal"/>
      <w:lvlText w:val="%7."/>
      <w:lvlJc w:val="left"/>
      <w:pPr>
        <w:ind w:left="4320" w:hanging="360"/>
      </w:p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391F23FF"/>
    <w:multiLevelType w:val="hybridMultilevel"/>
    <w:tmpl w:val="20D4DF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9608DC"/>
    <w:multiLevelType w:val="hybridMultilevel"/>
    <w:tmpl w:val="390C06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41A94"/>
    <w:multiLevelType w:val="hybridMultilevel"/>
    <w:tmpl w:val="9864BC4A"/>
    <w:lvl w:ilvl="0" w:tplc="40090011">
      <w:start w:val="1"/>
      <w:numFmt w:val="decimal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0CD1550"/>
    <w:multiLevelType w:val="hybridMultilevel"/>
    <w:tmpl w:val="174AE65E"/>
    <w:lvl w:ilvl="0" w:tplc="05C4AC2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4E1342"/>
    <w:multiLevelType w:val="hybridMultilevel"/>
    <w:tmpl w:val="17C41E28"/>
    <w:lvl w:ilvl="0" w:tplc="148827B8">
      <w:start w:val="1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sDAyNzQwNbUwsjBS0lEKTi0uzszPAykwrAUAUnRRliwAAAA="/>
  </w:docVars>
  <w:rsids>
    <w:rsidRoot w:val="00A2007B"/>
    <w:rsid w:val="00007368"/>
    <w:rsid w:val="000554AA"/>
    <w:rsid w:val="00085E34"/>
    <w:rsid w:val="00092D35"/>
    <w:rsid w:val="000A06AA"/>
    <w:rsid w:val="001058E5"/>
    <w:rsid w:val="00171AE4"/>
    <w:rsid w:val="001E48DE"/>
    <w:rsid w:val="00220183"/>
    <w:rsid w:val="0023354C"/>
    <w:rsid w:val="002C7D5E"/>
    <w:rsid w:val="00303AC0"/>
    <w:rsid w:val="00312F5A"/>
    <w:rsid w:val="00323C9D"/>
    <w:rsid w:val="00333DF1"/>
    <w:rsid w:val="00385351"/>
    <w:rsid w:val="004600D7"/>
    <w:rsid w:val="00480C7C"/>
    <w:rsid w:val="004B511B"/>
    <w:rsid w:val="005C1391"/>
    <w:rsid w:val="006A5D66"/>
    <w:rsid w:val="006A66F7"/>
    <w:rsid w:val="007452DE"/>
    <w:rsid w:val="00782AE0"/>
    <w:rsid w:val="007B0D11"/>
    <w:rsid w:val="007F5A1E"/>
    <w:rsid w:val="007F64AF"/>
    <w:rsid w:val="00822838"/>
    <w:rsid w:val="008957DB"/>
    <w:rsid w:val="008A1BDA"/>
    <w:rsid w:val="008D20EC"/>
    <w:rsid w:val="00982BA5"/>
    <w:rsid w:val="00A2007B"/>
    <w:rsid w:val="00B477EC"/>
    <w:rsid w:val="00B56F10"/>
    <w:rsid w:val="00BA0356"/>
    <w:rsid w:val="00CB17D8"/>
    <w:rsid w:val="00D51564"/>
    <w:rsid w:val="00D71F8C"/>
    <w:rsid w:val="00D73FEF"/>
    <w:rsid w:val="00E13167"/>
    <w:rsid w:val="00E36470"/>
    <w:rsid w:val="00EC60C1"/>
    <w:rsid w:val="00F34EFF"/>
    <w:rsid w:val="00F736E7"/>
    <w:rsid w:val="00FF18D3"/>
    <w:rsid w:val="00FF7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43664"/>
  <w15:docId w15:val="{C971D822-5C4A-4FB4-A66F-5B1C527C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" w:eastAsia="en-I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200"/>
      <w:ind w:firstLine="0"/>
      <w:outlineLvl w:val="0"/>
    </w:p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600"/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IntenseReference">
    <w:name w:val="Intense Reference"/>
    <w:basedOn w:val="DefaultParagraphFont"/>
    <w:uiPriority w:val="32"/>
    <w:qFormat/>
    <w:rsid w:val="00D73FEF"/>
    <w:rPr>
      <w:b/>
      <w:bCs/>
      <w:smallCaps/>
      <w:color w:val="4F81BD" w:themeColor="accent1"/>
      <w:spacing w:val="5"/>
    </w:rPr>
  </w:style>
  <w:style w:type="paragraph" w:styleId="ListParagraph">
    <w:name w:val="List Paragraph"/>
    <w:basedOn w:val="Normal"/>
    <w:uiPriority w:val="34"/>
    <w:qFormat/>
    <w:rsid w:val="00D73FEF"/>
    <w:pPr>
      <w:ind w:left="720"/>
      <w:contextualSpacing/>
    </w:pPr>
  </w:style>
  <w:style w:type="table" w:styleId="GridTable3">
    <w:name w:val="Grid Table 3"/>
    <w:basedOn w:val="TableNormal"/>
    <w:uiPriority w:val="48"/>
    <w:rsid w:val="00480C7C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Grid">
    <w:name w:val="Table Grid"/>
    <w:basedOn w:val="TableNormal"/>
    <w:uiPriority w:val="39"/>
    <w:rsid w:val="00EC60C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3354C"/>
    <w:pPr>
      <w:spacing w:before="100" w:beforeAutospacing="1" w:after="100" w:afterAutospacing="1" w:line="240" w:lineRule="auto"/>
      <w:ind w:firstLine="0"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551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61" Type="http://schemas.openxmlformats.org/officeDocument/2006/relationships/image" Target="media/image54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CE1D48-2E57-4EEA-9FC3-757951A71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461</Words>
  <Characters>2634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5</vt:i4>
      </vt:variant>
    </vt:vector>
  </HeadingPairs>
  <TitlesOfParts>
    <vt:vector size="16" baseType="lpstr">
      <vt:lpstr/>
      <vt:lpstr>Design a circuit to convert 4 bits Binary to Gray and 4 bits Gray to Binary Code</vt:lpstr>
      <vt:lpstr>    Solution:</vt:lpstr>
      <vt:lpstr>        Binary to Gray </vt:lpstr>
      <vt:lpstr>        Gray to Binary Code</vt:lpstr>
      <vt:lpstr>Design an Excess-3 to BCD code converter and implement using 8:1 multiplexer. Us</vt:lpstr>
      <vt:lpstr>    Solution:</vt:lpstr>
      <vt:lpstr>Design a circuit to implement the following functions using (a) 4 to 16 decoder </vt:lpstr>
      <vt:lpstr>    /</vt:lpstr>
      <vt:lpstr>    Solution: </vt:lpstr>
      <vt:lpstr>    4 to 16 decoder </vt:lpstr>
      <vt:lpstr>Design a circuit to implement the following function using 16 to 1 Multiplexer. </vt:lpstr>
      <vt:lpstr>    Solution: </vt:lpstr>
      <vt:lpstr>Implement (a) 4 bit controllable adder/subtractor (b) 8 bit controllable adder/s</vt:lpstr>
      <vt:lpstr>    Solution:</vt:lpstr>
      <vt:lpstr>    4 bit controllable adder/subtractor</vt:lpstr>
    </vt:vector>
  </TitlesOfParts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ba sekaran</dc:creator>
  <cp:lastModifiedBy>Inba sekaran</cp:lastModifiedBy>
  <cp:revision>2</cp:revision>
  <cp:lastPrinted>2021-09-27T06:02:00Z</cp:lastPrinted>
  <dcterms:created xsi:type="dcterms:W3CDTF">2021-10-13T08:44:00Z</dcterms:created>
  <dcterms:modified xsi:type="dcterms:W3CDTF">2021-10-13T08:44:00Z</dcterms:modified>
</cp:coreProperties>
</file>